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Automotive Engineer</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Postal Code]</w:t>
      </w:r>
    </w:p>
    <w:bookmarkStart w:id="26" w:name="dear-hiring-managers-name"/>
    <w:p>
      <w:pPr>
        <w:pStyle w:val="Heading2"/>
      </w:pPr>
      <w:r>
        <w:t xml:space="preserve">Dear [Hiring Manager’s Name],</w:t>
      </w:r>
    </w:p>
    <w:p>
      <w:pPr>
        <w:pStyle w:val="FirstParagraph"/>
      </w:pPr>
      <w:r>
        <w:t xml:space="preserve">I am writing to express my enthusiasm for the Automotive Engineer position at [Company Name] in New Zealand Auckland. As a highly motivated and skilled professional with over [X years] of experience in automotive engineering, I am eager to contribute my expertise to your organization’s mission of innovation and excellence. With a deep understanding of vehicle systems, sustainable design practices, and the unique demands of the New Zealand automotive market, I am confident that my background aligns perfectly with the goals of [Company Name]. This Cover Letter outlines my qualifications and passion for automotive engineering in New Zealand Auckland.</w:t>
      </w:r>
    </w:p>
    <w:bookmarkStart w:id="21" w:name="professional-background-and-expertise"/>
    <w:p>
      <w:pPr>
        <w:pStyle w:val="Heading3"/>
      </w:pPr>
      <w:r>
        <w:t xml:space="preserve">Professional Background and Expertise</w:t>
      </w:r>
    </w:p>
    <w:p>
      <w:pPr>
        <w:pStyle w:val="FirstParagraph"/>
      </w:pPr>
      <w:r>
        <w:t xml:space="preserve">As an Automotive Engineer with a strong foundation in mechanical systems, vehicle dynamics, and advanced manufacturing technologies, I have consistently delivered solutions that prioritize performance, safety, and sustainability. My career has been driven by a commitment to advancing automotive technology while addressing the environmental challenges of the industry. In New Zealand Auckland—a hub for innovation in green energy and transportation—I have witnessed firsthand the growing demand for engineers who can adapt to local conditions while embracing global standards.</w:t>
      </w:r>
    </w:p>
    <w:p>
      <w:pPr>
        <w:pStyle w:val="BodyText"/>
      </w:pPr>
      <w:r>
        <w:t xml:space="preserve">My previous roles at [Previous Company Name] involved leading projects focused on optimizing powertrain efficiency, integrating electric vehicle (EV) components, and ensuring compliance with international safety regulations such as ISO 26262 and IEC 61508. For instance, I spearheaded the development of a hybrid propulsion system for commercial vehicles that reduced fuel consumption by 18% while maintaining high torque output. This project not only showcased my technical skills but also highlighted my ability to collaborate with cross-functional teams, including electrical engineers, software developers, and supply chain specialists.</w:t>
      </w:r>
    </w:p>
    <w:bookmarkEnd w:id="21"/>
    <w:bookmarkStart w:id="22" w:name="technical-skills-and-achievements"/>
    <w:p>
      <w:pPr>
        <w:pStyle w:val="Heading3"/>
      </w:pPr>
      <w:r>
        <w:t xml:space="preserve">Technical Skills and Achievements</w:t>
      </w:r>
    </w:p>
    <w:p>
      <w:pPr>
        <w:pStyle w:val="FirstParagraph"/>
      </w:pPr>
      <w:r>
        <w:t xml:space="preserve">My expertise spans a wide range of automotive engineering disciplines, including:</w:t>
      </w:r>
    </w:p>
    <w:p>
      <w:pPr>
        <w:numPr>
          <w:ilvl w:val="0"/>
          <w:numId w:val="1001"/>
        </w:numPr>
        <w:pStyle w:val="Compact"/>
      </w:pPr>
      <w:r>
        <w:rPr>
          <w:bCs/>
          <w:b/>
        </w:rPr>
        <w:t xml:space="preserve">Vehicles Systems Design:</w:t>
      </w:r>
      <w:r>
        <w:t xml:space="preserve"> </w:t>
      </w:r>
      <w:r>
        <w:t xml:space="preserve">Proficient in CAD software (SolidWorks, CATIA) and simulation tools (ANSYS, MATLAB/Simulink) for modeling and testing mechanical systems.</w:t>
      </w:r>
    </w:p>
    <w:p>
      <w:pPr>
        <w:numPr>
          <w:ilvl w:val="0"/>
          <w:numId w:val="1001"/>
        </w:numPr>
        <w:pStyle w:val="Compact"/>
      </w:pPr>
      <w:r>
        <w:rPr>
          <w:bCs/>
          <w:b/>
        </w:rPr>
        <w:t xml:space="preserve">Electrification and Sustainability:</w:t>
      </w:r>
      <w:r>
        <w:t xml:space="preserve"> </w:t>
      </w:r>
      <w:r>
        <w:t xml:space="preserve">Specialized in EV powertrain design, battery thermal management, and regenerative braking systems to support New Zealand’s transition to low-emission transportation.</w:t>
      </w:r>
    </w:p>
    <w:p>
      <w:pPr>
        <w:numPr>
          <w:ilvl w:val="0"/>
          <w:numId w:val="1001"/>
        </w:numPr>
        <w:pStyle w:val="Compact"/>
      </w:pPr>
      <w:r>
        <w:rPr>
          <w:bCs/>
          <w:b/>
        </w:rPr>
        <w:t xml:space="preserve">Quality Assurance:</w:t>
      </w:r>
      <w:r>
        <w:t xml:space="preserve"> </w:t>
      </w:r>
      <w:r>
        <w:t xml:space="preserve">Skilled in implementing rigorous testing protocols to ensure compliance with New Zealand’s stringent safety standards for automotive products.</w:t>
      </w:r>
    </w:p>
    <w:p>
      <w:pPr>
        <w:numPr>
          <w:ilvl w:val="0"/>
          <w:numId w:val="1001"/>
        </w:numPr>
        <w:pStyle w:val="Compact"/>
      </w:pPr>
      <w:r>
        <w:rPr>
          <w:bCs/>
          <w:b/>
        </w:rPr>
        <w:t xml:space="preserve">Project Management:</w:t>
      </w:r>
      <w:r>
        <w:t xml:space="preserve"> </w:t>
      </w:r>
      <w:r>
        <w:t xml:space="preserve">Managed timelines, budgets, and stakeholder expectations for projects that resulted in a 25% reduction in development cycles.</w:t>
      </w:r>
    </w:p>
    <w:p>
      <w:pPr>
        <w:pStyle w:val="FirstParagraph"/>
      </w:pPr>
      <w:r>
        <w:t xml:space="preserve">In addition to technical skills, I have a proven ability to navigate the complexities of the New Zealand automotive landscape. For example, I worked on a partnership with local suppliers to adapt vehicle components for Auckland’s rugged terrain and coastal climate, ensuring durability and reliability under diverse conditions. This experience reinforced my understanding of how regional factors influence engineering decisions—a perspective that will be invaluable in contributing to [Company Name]’s success.</w:t>
      </w:r>
    </w:p>
    <w:bookmarkEnd w:id="22"/>
    <w:bookmarkStart w:id="23" w:name="why-new-zealand-auckland"/>
    <w:p>
      <w:pPr>
        <w:pStyle w:val="Heading3"/>
      </w:pPr>
      <w:r>
        <w:t xml:space="preserve">Why New Zealand Auckland?</w:t>
      </w:r>
    </w:p>
    <w:p>
      <w:pPr>
        <w:pStyle w:val="FirstParagraph"/>
      </w:pPr>
      <w:r>
        <w:t xml:space="preserve">New Zealand Auckland is a dynamic region with a growing emphasis on innovation in the automotive sector. As the largest city and economic hub of the country, Auckland is at the forefront of adopting electric vehicles, autonomous technologies, and smart mobility solutions. I am particularly inspired by initiatives such as [specific local project or policy, e.g., "Auckland’s 2035 Zero Emissions Plan"] and believe that my background in sustainable engineering aligns with these forward-thinking goals.</w:t>
      </w:r>
    </w:p>
    <w:p>
      <w:pPr>
        <w:pStyle w:val="BodyText"/>
      </w:pPr>
      <w:r>
        <w:t xml:space="preserve">Working in New Zealand Auckland would allow me to contribute to a thriving community of engineers and innovators while addressing the unique challenges of the region. Whether it is developing vehicles suited for mountainous terrains, optimizing fuel efficiency for long-haul transport, or supporting the integration of renewable energy into automotive systems, I am eager to leverage my skills to make an impact here.</w:t>
      </w:r>
    </w:p>
    <w:bookmarkEnd w:id="23"/>
    <w:bookmarkStart w:id="24" w:name="personal-attributes-and-values"/>
    <w:p>
      <w:pPr>
        <w:pStyle w:val="Heading3"/>
      </w:pPr>
      <w:r>
        <w:t xml:space="preserve">Personal Attributes and Values</w:t>
      </w:r>
    </w:p>
    <w:p>
      <w:pPr>
        <w:pStyle w:val="FirstParagraph"/>
      </w:pPr>
      <w:r>
        <w:t xml:space="preserve">Beyond technical proficiency, I bring a collaborative mindset and a dedication to continuous learning. In my role at [Previous Company Name], I mentored junior engineers and led workshops on emerging technologies such as AI-driven diagnostics and additive manufacturing. These experiences have strengthened my ability to work in diverse teams and foster a culture of innovation.</w:t>
      </w:r>
    </w:p>
    <w:p>
      <w:pPr>
        <w:pStyle w:val="BodyText"/>
      </w:pPr>
      <w:r>
        <w:t xml:space="preserve">I am also deeply committed to ethical engineering practices. In New Zealand Auckland, where environmental stewardship is a core value, I have consistently prioritized solutions that minimize ecological footprints. For instance, I co-authored a white paper on the lifecycle assessment of EV batteries, which was presented at the 2023 New Zealand Automotive Conference. This work underscored my belief that engineering excellence must go hand-in-hand with sustainability.</w:t>
      </w:r>
    </w:p>
    <w:bookmarkEnd w:id="24"/>
    <w:bookmarkStart w:id="25" w:name="conclusion"/>
    <w:p>
      <w:pPr>
        <w:pStyle w:val="Heading3"/>
      </w:pPr>
      <w:r>
        <w:t xml:space="preserve">Conclusion</w:t>
      </w:r>
    </w:p>
    <w:p>
      <w:pPr>
        <w:pStyle w:val="FirstParagraph"/>
      </w:pPr>
      <w:r>
        <w:t xml:space="preserve">In conclusion, I am excited about the opportunity to join [Company Name] as an Automotive Engineer in New Zealand Auckland. My technical expertise, passion for sustainable innovation, and alignment with the region’s automotive goals position me to contribute meaningfully to your team. I would welcome the chance to discuss how my background and vision can support your company’s objectives.</w:t>
      </w:r>
    </w:p>
    <w:p>
      <w:pPr>
        <w:pStyle w:val="BodyText"/>
      </w:pPr>
      <w:r>
        <w:t xml:space="preserve">Thank you for considering my application. I look forward to the possibility of contributing to [Company Name]’s legacy of excellence in the Automotive Engineer field within New Zealand Auckland.</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5-12-13T09:29:57Z</dcterms:created>
  <dcterms:modified xsi:type="dcterms:W3CDTF">2025-12-13T09:29:57Z</dcterms:modified>
</cp:coreProperties>
</file>

<file path=docProps/custom.xml><?xml version="1.0" encoding="utf-8"?>
<Properties xmlns="http://schemas.openxmlformats.org/officeDocument/2006/custom-properties" xmlns:vt="http://schemas.openxmlformats.org/officeDocument/2006/docPropsVTypes"/>
</file>